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A7B78" w14:textId="77777777" w:rsidR="00D04EFF" w:rsidRDefault="00D04EFF" w:rsidP="003D42AF"/>
    <w:p w14:paraId="7F3A9565" w14:textId="77777777" w:rsidR="00E67B28" w:rsidRPr="00F51BD8" w:rsidRDefault="00E67B28" w:rsidP="00E67B28">
      <w:pPr>
        <w:tabs>
          <w:tab w:val="center" w:pos="4968"/>
        </w:tabs>
        <w:jc w:val="center"/>
        <w:rPr>
          <w:sz w:val="22"/>
          <w:szCs w:val="22"/>
        </w:rPr>
      </w:pPr>
      <w:r w:rsidRPr="00F51BD8">
        <w:rPr>
          <w:b/>
          <w:sz w:val="22"/>
          <w:szCs w:val="22"/>
          <w:u w:val="single"/>
        </w:rPr>
        <w:t>Board Meeting</w:t>
      </w:r>
    </w:p>
    <w:p w14:paraId="0582440C" w14:textId="0EF2FAD8" w:rsidR="00E67B28" w:rsidRDefault="00E67B28" w:rsidP="00E67B28">
      <w:pPr>
        <w:pStyle w:val="NormalWeb"/>
        <w:spacing w:before="0" w:beforeAutospacing="0" w:after="0" w:afterAutospacing="0"/>
        <w:jc w:val="center"/>
        <w:rPr>
          <w:rFonts w:ascii="Times New Roman" w:hAnsi="Times New Roman" w:cs="Times New Roman"/>
          <w:b/>
          <w:bCs/>
        </w:rPr>
      </w:pPr>
      <w:r w:rsidRPr="003F6B1A">
        <w:rPr>
          <w:rFonts w:ascii="Times New Roman" w:hAnsi="Times New Roman" w:cs="Times New Roman"/>
          <w:b/>
          <w:bCs/>
        </w:rPr>
        <w:t>Join Zoom Meeting</w:t>
      </w:r>
      <w:r w:rsidR="0054306F">
        <w:rPr>
          <w:rFonts w:ascii="Times New Roman" w:hAnsi="Times New Roman" w:cs="Times New Roman"/>
          <w:b/>
          <w:bCs/>
        </w:rPr>
        <w:t>:</w:t>
      </w:r>
    </w:p>
    <w:p w14:paraId="332D20A7" w14:textId="77777777" w:rsidR="00AB5339" w:rsidRPr="00AB5339" w:rsidRDefault="00AB5339" w:rsidP="0054306F">
      <w:pPr>
        <w:jc w:val="center"/>
        <w:rPr>
          <w:rFonts w:ascii="Calibri" w:eastAsia="Calibri" w:hAnsi="Calibri"/>
          <w:sz w:val="22"/>
          <w:szCs w:val="21"/>
        </w:rPr>
      </w:pPr>
      <w:hyperlink r:id="rId7" w:history="1">
        <w:r w:rsidRPr="00AB5339">
          <w:rPr>
            <w:rFonts w:ascii="Calibri" w:eastAsia="Calibri" w:hAnsi="Calibri"/>
            <w:color w:val="0563C1"/>
            <w:sz w:val="22"/>
            <w:szCs w:val="21"/>
            <w:u w:val="single"/>
          </w:rPr>
          <w:t>https://zoom.us/j/98417349454?pwd=cm96akoxbWpmdnlEUVZTaURGdVlRQT09</w:t>
        </w:r>
      </w:hyperlink>
    </w:p>
    <w:p w14:paraId="738A6B6B" w14:textId="77777777" w:rsidR="00AB5339" w:rsidRPr="00AB5339" w:rsidRDefault="00AB5339" w:rsidP="0054306F">
      <w:pPr>
        <w:jc w:val="center"/>
        <w:rPr>
          <w:rFonts w:eastAsia="Calibri"/>
          <w:b/>
          <w:bCs/>
          <w:sz w:val="22"/>
          <w:szCs w:val="21"/>
        </w:rPr>
      </w:pPr>
      <w:r w:rsidRPr="00AB5339">
        <w:rPr>
          <w:rFonts w:eastAsia="Calibri"/>
          <w:b/>
          <w:bCs/>
          <w:sz w:val="22"/>
          <w:szCs w:val="21"/>
        </w:rPr>
        <w:t>Meeting ID: 984 1734 9454</w:t>
      </w:r>
    </w:p>
    <w:p w14:paraId="2047CEC0" w14:textId="7D4C1DD2" w:rsidR="00AB5339" w:rsidRDefault="00AB5339" w:rsidP="0054306F">
      <w:pPr>
        <w:jc w:val="center"/>
        <w:rPr>
          <w:rFonts w:eastAsia="Calibri"/>
          <w:b/>
          <w:bCs/>
          <w:sz w:val="22"/>
          <w:szCs w:val="21"/>
        </w:rPr>
      </w:pPr>
      <w:r w:rsidRPr="00AB5339">
        <w:rPr>
          <w:rFonts w:eastAsia="Calibri"/>
          <w:b/>
          <w:bCs/>
          <w:sz w:val="22"/>
          <w:szCs w:val="21"/>
        </w:rPr>
        <w:t>Passcode: 857442</w:t>
      </w:r>
    </w:p>
    <w:p w14:paraId="6C20F38D" w14:textId="45314A0F" w:rsidR="0054306F" w:rsidRPr="0054306F" w:rsidRDefault="0054306F" w:rsidP="0054306F">
      <w:pPr>
        <w:jc w:val="center"/>
        <w:rPr>
          <w:rFonts w:eastAsia="Calibri"/>
          <w:b/>
          <w:bCs/>
          <w:sz w:val="22"/>
          <w:szCs w:val="21"/>
        </w:rPr>
      </w:pPr>
      <w:r>
        <w:rPr>
          <w:rFonts w:eastAsia="Calibri"/>
          <w:b/>
          <w:bCs/>
          <w:sz w:val="22"/>
          <w:szCs w:val="21"/>
        </w:rPr>
        <w:t>Or Dial-In:</w:t>
      </w:r>
    </w:p>
    <w:p w14:paraId="71EC1133" w14:textId="6EDB340E" w:rsidR="00C00CCD" w:rsidRPr="0054306F" w:rsidRDefault="00C00CCD" w:rsidP="0054306F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54306F">
        <w:rPr>
          <w:rFonts w:ascii="Times New Roman" w:hAnsi="Times New Roman" w:cs="Times New Roman"/>
          <w:b/>
          <w:bCs/>
        </w:rPr>
        <w:t>+1 346 248 7799 US (Houston)</w:t>
      </w:r>
    </w:p>
    <w:p w14:paraId="5040D0C7" w14:textId="77777777" w:rsidR="00C00CCD" w:rsidRPr="0054306F" w:rsidRDefault="00C00CCD" w:rsidP="0054306F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54306F">
        <w:rPr>
          <w:rFonts w:ascii="Times New Roman" w:hAnsi="Times New Roman" w:cs="Times New Roman"/>
          <w:b/>
          <w:bCs/>
        </w:rPr>
        <w:t>Meeting ID: 984 1734 9454</w:t>
      </w:r>
    </w:p>
    <w:p w14:paraId="6196334A" w14:textId="77777777" w:rsidR="00C00CCD" w:rsidRPr="0054306F" w:rsidRDefault="00C00CCD" w:rsidP="0054306F">
      <w:pPr>
        <w:pStyle w:val="PlainText"/>
        <w:jc w:val="center"/>
        <w:rPr>
          <w:rFonts w:ascii="Times New Roman" w:hAnsi="Times New Roman" w:cs="Times New Roman"/>
          <w:b/>
          <w:bCs/>
        </w:rPr>
      </w:pPr>
      <w:r w:rsidRPr="0054306F">
        <w:rPr>
          <w:rFonts w:ascii="Times New Roman" w:hAnsi="Times New Roman" w:cs="Times New Roman"/>
          <w:b/>
          <w:bCs/>
        </w:rPr>
        <w:t>Passcode: 857442</w:t>
      </w:r>
    </w:p>
    <w:p w14:paraId="717939AD" w14:textId="77777777" w:rsidR="00E67B28" w:rsidRPr="00F51BD8" w:rsidRDefault="00E67B28" w:rsidP="0054306F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8:30 a</w:t>
      </w:r>
      <w:r w:rsidRPr="00F51BD8">
        <w:rPr>
          <w:b/>
          <w:sz w:val="22"/>
          <w:szCs w:val="22"/>
        </w:rPr>
        <w:t xml:space="preserve">.m., </w:t>
      </w:r>
      <w:r>
        <w:rPr>
          <w:b/>
          <w:sz w:val="22"/>
          <w:szCs w:val="22"/>
        </w:rPr>
        <w:t>Friday</w:t>
      </w:r>
      <w:r w:rsidRPr="00F51BD8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>January 29</w:t>
      </w:r>
      <w:r w:rsidRPr="00F51BD8">
        <w:rPr>
          <w:b/>
          <w:sz w:val="22"/>
          <w:szCs w:val="22"/>
        </w:rPr>
        <w:t>, 202</w:t>
      </w:r>
      <w:r>
        <w:rPr>
          <w:b/>
          <w:sz w:val="22"/>
          <w:szCs w:val="22"/>
        </w:rPr>
        <w:t>1</w:t>
      </w:r>
    </w:p>
    <w:p w14:paraId="52A6A053" w14:textId="77777777" w:rsidR="00E67B28" w:rsidRPr="00263494" w:rsidRDefault="00E67B28" w:rsidP="00E67B28"/>
    <w:p w14:paraId="5D61815E" w14:textId="77777777" w:rsidR="00E67B28" w:rsidRPr="00263494" w:rsidRDefault="00E67B28" w:rsidP="00E67B28">
      <w:pPr>
        <w:jc w:val="center"/>
        <w:rPr>
          <w:b/>
          <w:u w:val="single"/>
        </w:rPr>
      </w:pPr>
      <w:r w:rsidRPr="00263494">
        <w:rPr>
          <w:b/>
          <w:u w:val="single"/>
        </w:rPr>
        <w:t>AGENDA</w:t>
      </w:r>
    </w:p>
    <w:p w14:paraId="00ACDE9A" w14:textId="77777777" w:rsidR="00E67B28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2E45932" w14:textId="77777777" w:rsidR="00E67B28" w:rsidRPr="00263494" w:rsidRDefault="00E67B28" w:rsidP="00E67B28">
      <w:pPr>
        <w:tabs>
          <w:tab w:val="left" w:pos="-1350"/>
          <w:tab w:val="left" w:pos="720"/>
        </w:tabs>
        <w:rPr>
          <w:b/>
          <w:u w:val="single"/>
        </w:rPr>
      </w:pPr>
    </w:p>
    <w:p w14:paraId="0D3E7CD4" w14:textId="77777777" w:rsidR="00E67B28" w:rsidRPr="00263494" w:rsidRDefault="00E67B28" w:rsidP="00E67B28">
      <w:pPr>
        <w:rPr>
          <w:b/>
        </w:rPr>
      </w:pPr>
      <w:r w:rsidRPr="00263494">
        <w:rPr>
          <w:b/>
        </w:rPr>
        <w:t>1.   Agenda/Opening Business</w:t>
      </w:r>
    </w:p>
    <w:p w14:paraId="31478FB1" w14:textId="77777777" w:rsidR="00E67B28" w:rsidRPr="00263494" w:rsidRDefault="00E67B28" w:rsidP="00E67B28">
      <w:pPr>
        <w:ind w:left="360"/>
      </w:pPr>
      <w:r w:rsidRPr="00263494">
        <w:rPr>
          <w:b/>
        </w:rPr>
        <w:t>a)</w:t>
      </w:r>
      <w:r w:rsidRPr="00263494">
        <w:rPr>
          <w:b/>
        </w:rPr>
        <w:tab/>
        <w:t>Call to Order/Certification of Quorum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>
        <w:t>N. McDonald, President</w:t>
      </w:r>
    </w:p>
    <w:p w14:paraId="21604D1F" w14:textId="77777777" w:rsidR="00E67B28" w:rsidRPr="00263494" w:rsidRDefault="00E67B28" w:rsidP="00E67B28">
      <w:pPr>
        <w:ind w:left="360"/>
      </w:pPr>
      <w:r w:rsidRPr="00263494">
        <w:rPr>
          <w:b/>
        </w:rPr>
        <w:t>b)</w:t>
      </w:r>
      <w:r w:rsidRPr="00263494">
        <w:rPr>
          <w:b/>
        </w:rPr>
        <w:tab/>
        <w:t>Pledge of Allegiance to U.S. and Texas Flags</w:t>
      </w:r>
      <w:r w:rsidRPr="00263494">
        <w:rPr>
          <w:b/>
        </w:rPr>
        <w:tab/>
      </w:r>
      <w:r w:rsidRPr="00263494">
        <w:rPr>
          <w:b/>
        </w:rPr>
        <w:tab/>
      </w:r>
      <w:r w:rsidRPr="00263494">
        <w:rPr>
          <w:b/>
        </w:rPr>
        <w:tab/>
      </w:r>
      <w:r>
        <w:rPr>
          <w:b/>
        </w:rPr>
        <w:tab/>
      </w:r>
      <w:r w:rsidRPr="00263494">
        <w:t>All</w:t>
      </w:r>
    </w:p>
    <w:p w14:paraId="067B5424" w14:textId="77777777" w:rsidR="00E67B28" w:rsidRPr="00263494" w:rsidRDefault="00E67B28" w:rsidP="00E67B28">
      <w:pPr>
        <w:ind w:left="360"/>
      </w:pPr>
      <w:r>
        <w:rPr>
          <w:b/>
        </w:rPr>
        <w:t>c)</w:t>
      </w:r>
      <w:r>
        <w:rPr>
          <w:b/>
        </w:rPr>
        <w:tab/>
      </w:r>
      <w:r w:rsidRPr="00263494">
        <w:rPr>
          <w:b/>
        </w:rPr>
        <w:t xml:space="preserve">Public Comment Period </w:t>
      </w:r>
      <w:r w:rsidRPr="002959EF">
        <w:rPr>
          <w:color w:val="C00000"/>
        </w:rPr>
        <w:t>(Please limit remarks to 5 minutes/person.)</w:t>
      </w:r>
      <w:r>
        <w:rPr>
          <w:b/>
        </w:rPr>
        <w:tab/>
      </w:r>
      <w:r w:rsidRPr="00263494">
        <w:t>Public</w:t>
      </w:r>
    </w:p>
    <w:p w14:paraId="44578D32" w14:textId="77777777" w:rsidR="00E67B28" w:rsidRPr="00263494" w:rsidRDefault="00E67B28" w:rsidP="00E67B28">
      <w:pPr>
        <w:ind w:left="360" w:firstLine="360"/>
        <w:rPr>
          <w:b/>
        </w:rPr>
      </w:pPr>
      <w:r w:rsidRPr="00263494">
        <w:tab/>
      </w:r>
      <w:r w:rsidRPr="00263494">
        <w:tab/>
      </w:r>
    </w:p>
    <w:p w14:paraId="6DD07FC4" w14:textId="455D7FE2" w:rsidR="00E67B28" w:rsidRDefault="00E67B28" w:rsidP="00E67B28">
      <w:pPr>
        <w:ind w:left="360" w:hanging="360"/>
        <w:rPr>
          <w:b/>
        </w:rPr>
      </w:pPr>
      <w:r w:rsidRPr="00263494">
        <w:rPr>
          <w:b/>
        </w:rPr>
        <w:t>2.</w:t>
      </w:r>
      <w:r w:rsidRPr="00263494">
        <w:rPr>
          <w:b/>
        </w:rPr>
        <w:tab/>
      </w:r>
      <w:r>
        <w:rPr>
          <w:b/>
        </w:rPr>
        <w:t>Approval of Minutes</w:t>
      </w:r>
      <w:r w:rsidRPr="00263494">
        <w:rPr>
          <w:b/>
        </w:rPr>
        <w:t xml:space="preserve"> </w:t>
      </w:r>
      <w:r>
        <w:rPr>
          <w:b/>
        </w:rPr>
        <w:t>from</w:t>
      </w:r>
      <w:r w:rsidRPr="00263494">
        <w:rPr>
          <w:b/>
        </w:rPr>
        <w:t xml:space="preserve"> </w:t>
      </w:r>
      <w:r>
        <w:rPr>
          <w:b/>
        </w:rPr>
        <w:t>Dec. 1</w:t>
      </w:r>
      <w:r w:rsidR="00AB5339">
        <w:rPr>
          <w:b/>
        </w:rPr>
        <w:t>6</w:t>
      </w:r>
      <w:r>
        <w:rPr>
          <w:b/>
        </w:rPr>
        <w:t>, 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M. Thames</w:t>
      </w:r>
      <w:r w:rsidRPr="00263494">
        <w:t>, Secretary</w:t>
      </w:r>
    </w:p>
    <w:p w14:paraId="72C282C7" w14:textId="77777777" w:rsidR="00E67B28" w:rsidRPr="00263494" w:rsidRDefault="00E67B28" w:rsidP="00E67B28">
      <w:pPr>
        <w:ind w:left="360" w:hanging="360"/>
      </w:pPr>
      <w:r w:rsidRPr="00263494">
        <w:tab/>
      </w:r>
      <w:r w:rsidRPr="00263494">
        <w:tab/>
      </w:r>
      <w:r w:rsidRPr="00263494">
        <w:tab/>
      </w:r>
      <w:r w:rsidRPr="00263494">
        <w:tab/>
      </w:r>
      <w:r w:rsidRPr="00263494">
        <w:tab/>
      </w:r>
    </w:p>
    <w:p w14:paraId="2B2000CF" w14:textId="77777777" w:rsidR="00E67B28" w:rsidRDefault="00E67B28" w:rsidP="00E67B28">
      <w:pPr>
        <w:rPr>
          <w:b/>
        </w:rPr>
      </w:pPr>
      <w:r w:rsidRPr="00263494">
        <w:rPr>
          <w:b/>
        </w:rPr>
        <w:t>3.</w:t>
      </w:r>
      <w:r>
        <w:rPr>
          <w:b/>
        </w:rPr>
        <w:t xml:space="preserve">   Financials:</w:t>
      </w:r>
    </w:p>
    <w:p w14:paraId="05CBCA10" w14:textId="77777777" w:rsidR="00E67B28" w:rsidRDefault="00E67B28" w:rsidP="00E67B28">
      <w:pPr>
        <w:ind w:left="360"/>
      </w:pPr>
      <w:r>
        <w:rPr>
          <w:b/>
        </w:rPr>
        <w:t>a)</w:t>
      </w:r>
      <w:r>
        <w:rPr>
          <w:b/>
        </w:rPr>
        <w:tab/>
        <w:t xml:space="preserve">Approval of </w:t>
      </w:r>
      <w:r w:rsidRPr="00263494">
        <w:rPr>
          <w:b/>
        </w:rPr>
        <w:t xml:space="preserve">Financial Reports from </w:t>
      </w:r>
      <w:r>
        <w:rPr>
          <w:b/>
        </w:rPr>
        <w:t>December 202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. Harrison, Treasurer</w:t>
      </w:r>
    </w:p>
    <w:p w14:paraId="6E7B2F75" w14:textId="77777777" w:rsidR="00C05275" w:rsidRDefault="00C05275" w:rsidP="00D04EFF"/>
    <w:p w14:paraId="52029CF5" w14:textId="0876A8EF" w:rsidR="00D15C3E" w:rsidRPr="002013B3" w:rsidRDefault="00124129" w:rsidP="0054306F">
      <w:pPr>
        <w:tabs>
          <w:tab w:val="left" w:pos="720"/>
          <w:tab w:val="left" w:pos="1440"/>
          <w:tab w:val="left" w:pos="6765"/>
        </w:tabs>
        <w:ind w:left="360" w:hanging="360"/>
        <w:rPr>
          <w:b/>
        </w:rPr>
      </w:pPr>
      <w:r>
        <w:rPr>
          <w:b/>
        </w:rPr>
        <w:t>4.</w:t>
      </w:r>
      <w:r>
        <w:rPr>
          <w:b/>
        </w:rPr>
        <w:tab/>
      </w:r>
      <w:r w:rsidR="0082401A">
        <w:rPr>
          <w:b/>
        </w:rPr>
        <w:t>New Business:</w:t>
      </w:r>
      <w:r w:rsidR="0054306F">
        <w:rPr>
          <w:b/>
        </w:rPr>
        <w:tab/>
      </w:r>
    </w:p>
    <w:p w14:paraId="09851BB1" w14:textId="055B414E" w:rsidR="00E67B28" w:rsidRDefault="002013B3" w:rsidP="005807D8">
      <w:pPr>
        <w:ind w:left="360"/>
        <w:rPr>
          <w:b/>
        </w:rPr>
      </w:pPr>
      <w:r>
        <w:rPr>
          <w:b/>
        </w:rPr>
        <w:t>a</w:t>
      </w:r>
      <w:r w:rsidR="0082401A">
        <w:rPr>
          <w:b/>
        </w:rPr>
        <w:t>)</w:t>
      </w:r>
      <w:r w:rsidR="00FC273F" w:rsidRPr="00FC273F">
        <w:rPr>
          <w:b/>
        </w:rPr>
        <w:t xml:space="preserve"> </w:t>
      </w:r>
      <w:r w:rsidR="00FC273F">
        <w:rPr>
          <w:b/>
        </w:rPr>
        <w:tab/>
      </w:r>
      <w:r w:rsidR="00E67B28">
        <w:rPr>
          <w:b/>
        </w:rPr>
        <w:t>202</w:t>
      </w:r>
      <w:r w:rsidR="00E67B28">
        <w:rPr>
          <w:b/>
        </w:rPr>
        <w:t>1</w:t>
      </w:r>
      <w:r w:rsidR="00E67B28">
        <w:rPr>
          <w:b/>
        </w:rPr>
        <w:t xml:space="preserve"> MCEDC Officer Elections</w:t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rPr>
          <w:b/>
        </w:rPr>
        <w:tab/>
      </w:r>
      <w:r w:rsidR="00E67B28">
        <w:t>N. McDonald</w:t>
      </w:r>
    </w:p>
    <w:p w14:paraId="5CE863D3" w14:textId="381F7A85" w:rsidR="00E67B28" w:rsidRDefault="00E67B28" w:rsidP="00E67B28">
      <w:pPr>
        <w:ind w:left="360"/>
        <w:rPr>
          <w:b/>
        </w:rPr>
      </w:pPr>
      <w:r>
        <w:rPr>
          <w:b/>
          <w:bCs/>
        </w:rPr>
        <w:t>b)</w:t>
      </w:r>
      <w:r>
        <w:rPr>
          <w:b/>
          <w:bCs/>
        </w:rPr>
        <w:tab/>
      </w:r>
      <w:r>
        <w:rPr>
          <w:b/>
        </w:rPr>
        <w:t>Consideration and possible action to approve the 202</w:t>
      </w:r>
      <w:r>
        <w:rPr>
          <w:b/>
        </w:rPr>
        <w:t>1</w:t>
      </w:r>
      <w:r>
        <w:rPr>
          <w:b/>
        </w:rPr>
        <w:t xml:space="preserve"> MCEDC </w:t>
      </w:r>
      <w:r>
        <w:rPr>
          <w:b/>
        </w:rPr>
        <w:tab/>
      </w:r>
      <w:r w:rsidRPr="006E14FF">
        <w:rPr>
          <w:bCs/>
        </w:rPr>
        <w:t>M. Ferdinand</w:t>
      </w:r>
    </w:p>
    <w:p w14:paraId="5A4A8D89" w14:textId="77777777" w:rsidR="00E67B28" w:rsidRDefault="00E67B28" w:rsidP="00E67B28">
      <w:pPr>
        <w:ind w:left="360"/>
        <w:rPr>
          <w:b/>
        </w:rPr>
      </w:pPr>
      <w:r>
        <w:rPr>
          <w:b/>
        </w:rPr>
        <w:tab/>
        <w:t>Annual Budget</w:t>
      </w:r>
    </w:p>
    <w:p w14:paraId="602D1A13" w14:textId="1E3DE9E5" w:rsidR="00FC273F" w:rsidRDefault="00E67B28" w:rsidP="00E67B28">
      <w:pPr>
        <w:ind w:firstLine="360"/>
        <w:rPr>
          <w:b/>
        </w:rPr>
      </w:pPr>
      <w:r>
        <w:rPr>
          <w:b/>
        </w:rPr>
        <w:t>c</w:t>
      </w:r>
      <w:r w:rsidR="00545B37">
        <w:rPr>
          <w:b/>
        </w:rPr>
        <w:t>)</w:t>
      </w:r>
      <w:r w:rsidR="00545B37">
        <w:rPr>
          <w:b/>
        </w:rPr>
        <w:tab/>
      </w:r>
      <w:r w:rsidR="00FC273F">
        <w:rPr>
          <w:b/>
        </w:rPr>
        <w:t xml:space="preserve">Discuss and approve Agreement for Economic Development </w:t>
      </w:r>
      <w:proofErr w:type="gramStart"/>
      <w:r w:rsidR="00FC273F">
        <w:rPr>
          <w:b/>
        </w:rPr>
        <w:t xml:space="preserve">Services  </w:t>
      </w:r>
      <w:r w:rsidR="00FC273F">
        <w:t>M.</w:t>
      </w:r>
      <w:proofErr w:type="gramEnd"/>
      <w:r w:rsidR="00FC273F">
        <w:t xml:space="preserve"> Ferdinand</w:t>
      </w:r>
    </w:p>
    <w:p w14:paraId="4D41D0FD" w14:textId="65DC04E6" w:rsidR="00FC273F" w:rsidRDefault="00FC273F" w:rsidP="00E67B28">
      <w:pPr>
        <w:ind w:left="360" w:firstLine="360"/>
      </w:pPr>
      <w:r>
        <w:rPr>
          <w:b/>
        </w:rPr>
        <w:t xml:space="preserve">between </w:t>
      </w:r>
      <w:r>
        <w:rPr>
          <w:b/>
          <w:bCs/>
          <w:sz w:val="23"/>
          <w:szCs w:val="23"/>
        </w:rPr>
        <w:t>Matagorda County Navigation Dist. #1 and MCEDC</w:t>
      </w:r>
      <w:r w:rsidR="00545B37">
        <w:rPr>
          <w:b/>
        </w:rPr>
        <w:tab/>
      </w:r>
      <w:r w:rsidR="00545B37">
        <w:rPr>
          <w:b/>
        </w:rPr>
        <w:tab/>
      </w:r>
      <w:r w:rsidR="00545B37">
        <w:rPr>
          <w:b/>
        </w:rPr>
        <w:tab/>
      </w:r>
      <w:r w:rsidR="00545B37">
        <w:rPr>
          <w:b/>
        </w:rPr>
        <w:tab/>
      </w:r>
      <w:r w:rsidR="00545B37">
        <w:rPr>
          <w:b/>
        </w:rPr>
        <w:tab/>
      </w:r>
      <w:r w:rsidR="00545B37">
        <w:rPr>
          <w:b/>
        </w:rPr>
        <w:tab/>
      </w:r>
    </w:p>
    <w:p w14:paraId="0F086027" w14:textId="48D7B729" w:rsidR="00E67B28" w:rsidRDefault="006E14FF" w:rsidP="00E67B28">
      <w:pPr>
        <w:ind w:left="360"/>
        <w:rPr>
          <w:b/>
        </w:rPr>
      </w:pPr>
      <w:r>
        <w:rPr>
          <w:b/>
        </w:rPr>
        <w:t>d)</w:t>
      </w:r>
      <w:r>
        <w:rPr>
          <w:b/>
        </w:rPr>
        <w:tab/>
      </w:r>
      <w:r w:rsidR="00E67B28" w:rsidRPr="00AA6038">
        <w:rPr>
          <w:b/>
          <w:bCs/>
        </w:rPr>
        <w:t xml:space="preserve">MCEDC Board of Directors Conflict of Interest Statement </w:t>
      </w:r>
      <w:r w:rsidR="00AB5339">
        <w:rPr>
          <w:b/>
          <w:bCs/>
        </w:rPr>
        <w:t>&amp;</w:t>
      </w:r>
      <w:r w:rsidR="00AB5339">
        <w:rPr>
          <w:b/>
          <w:bCs/>
        </w:rPr>
        <w:tab/>
      </w:r>
      <w:r w:rsidR="00E67B28">
        <w:rPr>
          <w:bCs/>
        </w:rPr>
        <w:tab/>
        <w:t>N. McDonald</w:t>
      </w:r>
      <w:r w:rsidR="00E67B28">
        <w:rPr>
          <w:b/>
        </w:rPr>
        <w:tab/>
      </w:r>
    </w:p>
    <w:p w14:paraId="7D2C1895" w14:textId="77777777" w:rsidR="00AB5339" w:rsidRDefault="00AB5339" w:rsidP="0056573B">
      <w:pPr>
        <w:ind w:left="360" w:firstLine="360"/>
        <w:rPr>
          <w:b/>
          <w:bCs/>
          <w:sz w:val="23"/>
          <w:szCs w:val="23"/>
        </w:rPr>
      </w:pPr>
      <w:r>
        <w:rPr>
          <w:b/>
          <w:bCs/>
        </w:rPr>
        <w:t xml:space="preserve">Non-Disclosure Agreement </w:t>
      </w:r>
      <w:r>
        <w:rPr>
          <w:b/>
          <w:bCs/>
          <w:sz w:val="23"/>
          <w:szCs w:val="23"/>
        </w:rPr>
        <w:t>Signatures</w:t>
      </w:r>
    </w:p>
    <w:p w14:paraId="49B3E8CC" w14:textId="3D122BEE" w:rsidR="006E14FF" w:rsidRDefault="006E14FF" w:rsidP="0056573B">
      <w:pPr>
        <w:ind w:left="360" w:firstLine="360"/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70705055" w14:textId="386C1A2C" w:rsidR="00D04EFF" w:rsidRPr="000975C9" w:rsidRDefault="00FC273F" w:rsidP="00FC273F">
      <w:pPr>
        <w:rPr>
          <w:b/>
        </w:rPr>
      </w:pPr>
      <w:r>
        <w:rPr>
          <w:b/>
        </w:rPr>
        <w:t>5</w:t>
      </w:r>
      <w:r w:rsidR="00D04EFF" w:rsidRPr="00263494">
        <w:rPr>
          <w:b/>
        </w:rPr>
        <w:t>.</w:t>
      </w:r>
      <w:r w:rsidR="005372D1">
        <w:rPr>
          <w:b/>
        </w:rPr>
        <w:t xml:space="preserve">   </w:t>
      </w:r>
      <w:r w:rsidR="00D04EFF">
        <w:rPr>
          <w:b/>
        </w:rPr>
        <w:t>Staff</w:t>
      </w:r>
      <w:r w:rsidR="00D04EFF" w:rsidRPr="00263494">
        <w:rPr>
          <w:b/>
        </w:rPr>
        <w:t xml:space="preserve"> Report</w:t>
      </w:r>
      <w:r w:rsidR="00D04EFF">
        <w:rPr>
          <w:b/>
        </w:rPr>
        <w:t>s</w:t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  <w:r w:rsidR="00D04EFF" w:rsidRPr="00263494">
        <w:tab/>
      </w:r>
    </w:p>
    <w:p w14:paraId="1FC6C79D" w14:textId="2DA173B5" w:rsidR="00D04EFF" w:rsidRPr="00263494" w:rsidRDefault="00D04EFF" w:rsidP="00D04EFF">
      <w:pPr>
        <w:ind w:left="360" w:hanging="360"/>
      </w:pPr>
      <w:r>
        <w:rPr>
          <w:b/>
        </w:rPr>
        <w:tab/>
        <w:t>a)   Recent Activities and Information of Interes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345E2F">
        <w:rPr>
          <w:b/>
        </w:rPr>
        <w:tab/>
      </w:r>
      <w:r w:rsidR="009951C4">
        <w:t>M</w:t>
      </w:r>
      <w:r w:rsidR="00F444FD">
        <w:t xml:space="preserve">. </w:t>
      </w:r>
      <w:r w:rsidR="009951C4">
        <w:t>Ferdinand</w:t>
      </w:r>
      <w:r w:rsidR="003E4AD4">
        <w:t xml:space="preserve"> &amp; </w:t>
      </w:r>
      <w:r w:rsidR="008F4891">
        <w:t xml:space="preserve">H. </w:t>
      </w:r>
      <w:r w:rsidR="0056573B">
        <w:t>Case</w:t>
      </w:r>
    </w:p>
    <w:p w14:paraId="27E499E5" w14:textId="77777777" w:rsidR="00D04EFF" w:rsidRPr="00263494" w:rsidRDefault="005B77EE" w:rsidP="00D04EFF">
      <w:pPr>
        <w:rPr>
          <w:b/>
        </w:rPr>
      </w:pPr>
      <w:r>
        <w:rPr>
          <w:b/>
        </w:rPr>
        <w:tab/>
      </w:r>
      <w:r w:rsidR="00A25CAD">
        <w:rPr>
          <w:b/>
        </w:rPr>
        <w:tab/>
      </w:r>
      <w:r w:rsidR="00A25CAD">
        <w:rPr>
          <w:b/>
        </w:rPr>
        <w:tab/>
      </w:r>
    </w:p>
    <w:p w14:paraId="07F0A117" w14:textId="7BB9B452" w:rsidR="005372D1" w:rsidRPr="00C61CAB" w:rsidRDefault="00FC273F" w:rsidP="00C61CAB">
      <w:pPr>
        <w:ind w:left="360" w:hanging="360"/>
        <w:rPr>
          <w:b/>
        </w:rPr>
      </w:pPr>
      <w:r>
        <w:rPr>
          <w:b/>
        </w:rPr>
        <w:t>6</w:t>
      </w:r>
      <w:r w:rsidR="00D04EFF" w:rsidRPr="00263494">
        <w:rPr>
          <w:b/>
        </w:rPr>
        <w:t>.</w:t>
      </w:r>
      <w:r w:rsidR="00D04EFF" w:rsidRPr="00263494">
        <w:rPr>
          <w:b/>
        </w:rPr>
        <w:tab/>
        <w:t>Members’ Roundtable Reports</w:t>
      </w:r>
      <w:r w:rsidR="00D04EFF">
        <w:t xml:space="preserve"> </w:t>
      </w:r>
      <w:r w:rsidR="00744308" w:rsidRPr="00345E2F">
        <w:rPr>
          <w:color w:val="C00000"/>
          <w:sz w:val="16"/>
          <w:szCs w:val="16"/>
        </w:rPr>
        <w:t>(PLEASE LIMIT TO 3 MINUTES OR TOP 2 ITEMS ONLY)</w:t>
      </w:r>
      <w:r w:rsidR="00744308">
        <w:tab/>
      </w:r>
      <w:r w:rsidR="00545B37">
        <w:t>N. McDonald</w:t>
      </w:r>
      <w:r w:rsidR="00345E2F">
        <w:t xml:space="preserve"> </w:t>
      </w:r>
      <w:r w:rsidR="00345E2F" w:rsidRPr="00263494">
        <w:t>&amp; All</w:t>
      </w:r>
      <w:r w:rsidR="00D04EFF">
        <w:t xml:space="preserve">  </w:t>
      </w:r>
    </w:p>
    <w:p w14:paraId="356099FE" w14:textId="77777777" w:rsidR="005372D1" w:rsidRDefault="00D04EFF" w:rsidP="00D04EFF">
      <w:pPr>
        <w:ind w:left="360" w:hanging="360"/>
      </w:pPr>
      <w:r>
        <w:t xml:space="preserve">  </w:t>
      </w:r>
    </w:p>
    <w:p w14:paraId="7B3DE76F" w14:textId="41623DC4" w:rsidR="005807D8" w:rsidRDefault="00FC273F" w:rsidP="00AA5C2C">
      <w:pPr>
        <w:ind w:left="360" w:hanging="360"/>
        <w:rPr>
          <w:b/>
        </w:rPr>
      </w:pPr>
      <w:r>
        <w:rPr>
          <w:b/>
        </w:rPr>
        <w:t>7</w:t>
      </w:r>
      <w:r w:rsidR="00D04EFF">
        <w:rPr>
          <w:b/>
        </w:rPr>
        <w:t xml:space="preserve">. </w:t>
      </w:r>
      <w:r w:rsidR="00337190">
        <w:rPr>
          <w:b/>
        </w:rPr>
        <w:t xml:space="preserve">  </w:t>
      </w:r>
      <w:r w:rsidR="00C61CAB">
        <w:rPr>
          <w:b/>
        </w:rPr>
        <w:t xml:space="preserve">Executive Session: Discussion of </w:t>
      </w:r>
      <w:r w:rsidR="00AB5339">
        <w:rPr>
          <w:b/>
        </w:rPr>
        <w:t>Personnel Matters</w:t>
      </w:r>
      <w:r w:rsidR="00AB5339">
        <w:rPr>
          <w:b/>
        </w:rPr>
        <w:tab/>
      </w:r>
      <w:r w:rsidR="00AB5339">
        <w:rPr>
          <w:b/>
        </w:rPr>
        <w:tab/>
      </w:r>
      <w:r w:rsidR="00AB5339">
        <w:rPr>
          <w:b/>
        </w:rPr>
        <w:tab/>
      </w:r>
      <w:r w:rsidR="00313F07">
        <w:rPr>
          <w:b/>
        </w:rPr>
        <w:t xml:space="preserve"> </w:t>
      </w:r>
      <w:r w:rsidR="00545B37">
        <w:rPr>
          <w:b/>
        </w:rPr>
        <w:tab/>
      </w:r>
      <w:r w:rsidR="00545B37" w:rsidRPr="00545B37">
        <w:t>M. Ferdinand</w:t>
      </w:r>
    </w:p>
    <w:p w14:paraId="4F255398" w14:textId="77777777" w:rsidR="00313F07" w:rsidRDefault="00313F07" w:rsidP="00313F07">
      <w:pPr>
        <w:rPr>
          <w:b/>
        </w:rPr>
      </w:pPr>
    </w:p>
    <w:p w14:paraId="5600664F" w14:textId="308D7D1F" w:rsidR="00C61CAB" w:rsidRDefault="00313F07" w:rsidP="00313F07">
      <w:pPr>
        <w:rPr>
          <w:b/>
        </w:rPr>
      </w:pPr>
      <w:r>
        <w:rPr>
          <w:b/>
        </w:rPr>
        <w:t xml:space="preserve">8.   Regular Session: Consideration and possible action </w:t>
      </w:r>
      <w:r w:rsidR="00AB5339">
        <w:rPr>
          <w:b/>
        </w:rPr>
        <w:t>for personnel</w:t>
      </w:r>
      <w:r w:rsidR="00AB5339">
        <w:rPr>
          <w:b/>
        </w:rPr>
        <w:tab/>
      </w:r>
      <w:r>
        <w:rPr>
          <w:b/>
        </w:rPr>
        <w:tab/>
      </w:r>
      <w:r w:rsidRPr="00313F07">
        <w:rPr>
          <w:bCs/>
        </w:rPr>
        <w:t>M. Ferdinand</w:t>
      </w:r>
      <w:r w:rsidR="007979B8" w:rsidRPr="00313F07">
        <w:rPr>
          <w:bCs/>
        </w:rPr>
        <w:tab/>
      </w:r>
      <w:r w:rsidR="007979B8">
        <w:rPr>
          <w:b/>
        </w:rPr>
        <w:tab/>
      </w:r>
    </w:p>
    <w:p w14:paraId="6861D803" w14:textId="05C2EC1E" w:rsidR="00C61CAB" w:rsidRDefault="00AB5339" w:rsidP="00AA5C2C">
      <w:pPr>
        <w:ind w:left="360" w:hanging="360"/>
        <w:rPr>
          <w:b/>
        </w:rPr>
      </w:pPr>
      <w:r>
        <w:rPr>
          <w:b/>
        </w:rPr>
        <w:tab/>
        <w:t>C</w:t>
      </w:r>
      <w:r>
        <w:rPr>
          <w:b/>
        </w:rPr>
        <w:t>ompensation</w:t>
      </w:r>
    </w:p>
    <w:p w14:paraId="7CEFF9A1" w14:textId="77777777" w:rsidR="00AB5339" w:rsidRDefault="00AB5339" w:rsidP="00AA5C2C">
      <w:pPr>
        <w:ind w:left="360" w:hanging="360"/>
        <w:rPr>
          <w:b/>
        </w:rPr>
      </w:pPr>
    </w:p>
    <w:p w14:paraId="0CA8D9D6" w14:textId="7F0CD1BD" w:rsidR="00D04EFF" w:rsidRPr="00AA5C2C" w:rsidRDefault="00313F07" w:rsidP="00AA5C2C">
      <w:pPr>
        <w:ind w:left="360" w:hanging="360"/>
      </w:pPr>
      <w:r>
        <w:rPr>
          <w:b/>
        </w:rPr>
        <w:t>9</w:t>
      </w:r>
      <w:r w:rsidR="00C61CAB">
        <w:rPr>
          <w:b/>
        </w:rPr>
        <w:t>.</w:t>
      </w:r>
      <w:r w:rsidR="00C61CAB">
        <w:rPr>
          <w:b/>
        </w:rPr>
        <w:tab/>
      </w:r>
      <w:r w:rsidR="00D04EFF" w:rsidRPr="00263494">
        <w:rPr>
          <w:b/>
        </w:rPr>
        <w:t>Closing Business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</w:p>
    <w:p w14:paraId="1B42A347" w14:textId="02832E3B" w:rsidR="00666E31" w:rsidRDefault="00D04EFF" w:rsidP="00666E31">
      <w:pPr>
        <w:ind w:firstLine="360"/>
        <w:rPr>
          <w:b/>
        </w:rPr>
      </w:pPr>
      <w:r w:rsidRPr="00263494">
        <w:rPr>
          <w:b/>
        </w:rPr>
        <w:t>a)   Next Meeting</w:t>
      </w:r>
      <w:r w:rsidRPr="00263494">
        <w:t>:</w:t>
      </w:r>
      <w:r w:rsidR="00C05275">
        <w:t xml:space="preserve"> </w:t>
      </w:r>
      <w:bookmarkStart w:id="0" w:name="_Hlk486259582"/>
      <w:r w:rsidR="000975C9">
        <w:rPr>
          <w:b/>
        </w:rPr>
        <w:t>Friday, Feb. 2</w:t>
      </w:r>
      <w:r w:rsidR="00AB5339">
        <w:rPr>
          <w:b/>
        </w:rPr>
        <w:t>6</w:t>
      </w:r>
      <w:r w:rsidR="000975C9">
        <w:rPr>
          <w:b/>
        </w:rPr>
        <w:t xml:space="preserve"> at 8:30 a.m. at </w:t>
      </w:r>
      <w:bookmarkEnd w:id="0"/>
      <w:r w:rsidR="00666E31">
        <w:rPr>
          <w:b/>
        </w:rPr>
        <w:t>Center for Economic</w:t>
      </w:r>
      <w:r w:rsidR="00666E31">
        <w:rPr>
          <w:b/>
        </w:rPr>
        <w:tab/>
        <w:t>N</w:t>
      </w:r>
      <w:r w:rsidR="00666E31" w:rsidRPr="005372D1">
        <w:t>.</w:t>
      </w:r>
      <w:r w:rsidR="00666E31">
        <w:t xml:space="preserve"> McDonald</w:t>
      </w:r>
    </w:p>
    <w:p w14:paraId="667E9071" w14:textId="77777777" w:rsidR="00666E31" w:rsidRDefault="00666E31" w:rsidP="00666E31">
      <w:pPr>
        <w:ind w:firstLine="360"/>
        <w:rPr>
          <w:b/>
        </w:rPr>
      </w:pPr>
      <w:r>
        <w:rPr>
          <w:b/>
        </w:rPr>
        <w:tab/>
        <w:t>and Community Development Board Room, 1112 7</w:t>
      </w:r>
      <w:r w:rsidRPr="00105988">
        <w:rPr>
          <w:b/>
          <w:vertAlign w:val="superscript"/>
        </w:rPr>
        <w:t>th</w:t>
      </w:r>
      <w:r>
        <w:rPr>
          <w:b/>
        </w:rPr>
        <w:t xml:space="preserve"> Street, Bay City</w:t>
      </w:r>
    </w:p>
    <w:p w14:paraId="505CA6E3" w14:textId="20781AFD" w:rsidR="00545B37" w:rsidRDefault="00D04EFF" w:rsidP="00545B37">
      <w:pPr>
        <w:ind w:firstLine="360"/>
      </w:pPr>
      <w:r>
        <w:rPr>
          <w:b/>
        </w:rPr>
        <w:tab/>
      </w:r>
      <w:r>
        <w:rPr>
          <w:b/>
        </w:rPr>
        <w:tab/>
      </w:r>
      <w:r w:rsidR="00E90703">
        <w:rPr>
          <w:b/>
        </w:rPr>
        <w:tab/>
      </w:r>
    </w:p>
    <w:p w14:paraId="7FA86CD1" w14:textId="053A27AC" w:rsidR="006C25A1" w:rsidRDefault="00313F07" w:rsidP="00545B37">
      <w:r>
        <w:rPr>
          <w:b/>
        </w:rPr>
        <w:t>10</w:t>
      </w:r>
      <w:r w:rsidR="00D04EFF" w:rsidRPr="00E90A55">
        <w:rPr>
          <w:b/>
        </w:rPr>
        <w:t>.</w:t>
      </w:r>
      <w:r w:rsidR="00545B37">
        <w:rPr>
          <w:b/>
        </w:rPr>
        <w:t xml:space="preserve">  </w:t>
      </w:r>
      <w:r w:rsidR="00D04EFF" w:rsidRPr="00263494">
        <w:rPr>
          <w:b/>
        </w:rPr>
        <w:t>Adjourn</w:t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263494">
        <w:rPr>
          <w:b/>
        </w:rPr>
        <w:tab/>
      </w:r>
      <w:r w:rsidR="00D04EFF" w:rsidRPr="00702F85">
        <w:tab/>
      </w:r>
      <w:r w:rsidR="00345E2F">
        <w:tab/>
      </w:r>
      <w:r w:rsidR="00545B37">
        <w:rPr>
          <w:b/>
        </w:rPr>
        <w:t>N</w:t>
      </w:r>
      <w:r w:rsidR="00545B37" w:rsidRPr="005372D1">
        <w:t>.</w:t>
      </w:r>
      <w:r w:rsidR="00545B37">
        <w:t xml:space="preserve"> McDonald</w:t>
      </w:r>
    </w:p>
    <w:sectPr w:rsidR="006C25A1" w:rsidSect="009A46C5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20F364" w14:textId="77777777" w:rsidR="00A44A1E" w:rsidRDefault="00A44A1E" w:rsidP="00744308">
      <w:r>
        <w:separator/>
      </w:r>
    </w:p>
  </w:endnote>
  <w:endnote w:type="continuationSeparator" w:id="0">
    <w:p w14:paraId="6D5A446B" w14:textId="77777777" w:rsidR="00A44A1E" w:rsidRDefault="00A44A1E" w:rsidP="00744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5C69E5" w14:textId="77777777" w:rsidR="00A44A1E" w:rsidRDefault="00A44A1E" w:rsidP="00744308">
      <w:r>
        <w:separator/>
      </w:r>
    </w:p>
  </w:footnote>
  <w:footnote w:type="continuationSeparator" w:id="0">
    <w:p w14:paraId="5F86F887" w14:textId="77777777" w:rsidR="00A44A1E" w:rsidRDefault="00A44A1E" w:rsidP="00744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DF8F5" w14:textId="66F1C726" w:rsidR="00744308" w:rsidRDefault="00E67B28" w:rsidP="00744308">
    <w:pPr>
      <w:pStyle w:val="Header"/>
      <w:jc w:val="center"/>
    </w:pPr>
    <w:r w:rsidRPr="00E67B28">
      <w:rPr>
        <w:noProof/>
      </w:rPr>
      <w:drawing>
        <wp:inline distT="0" distB="0" distL="0" distR="0" wp14:anchorId="04CDE6CA" wp14:editId="13FDBE35">
          <wp:extent cx="2295525" cy="50565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0230" cy="544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05E4F"/>
    <w:multiLevelType w:val="hybridMultilevel"/>
    <w:tmpl w:val="0E1A6E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NzI0tzQwN7G0NLVU0lEKTi0uzszPAykwrAUAjuDD5SwAAAA="/>
  </w:docVars>
  <w:rsids>
    <w:rsidRoot w:val="00D04EFF"/>
    <w:rsid w:val="00020A2F"/>
    <w:rsid w:val="00051D32"/>
    <w:rsid w:val="00064050"/>
    <w:rsid w:val="00081DEA"/>
    <w:rsid w:val="000975C9"/>
    <w:rsid w:val="000B08FF"/>
    <w:rsid w:val="000C6A0A"/>
    <w:rsid w:val="000E25B2"/>
    <w:rsid w:val="00124129"/>
    <w:rsid w:val="00132507"/>
    <w:rsid w:val="00146D7B"/>
    <w:rsid w:val="0017667B"/>
    <w:rsid w:val="001C0127"/>
    <w:rsid w:val="002013B3"/>
    <w:rsid w:val="002075C0"/>
    <w:rsid w:val="0022471B"/>
    <w:rsid w:val="00234423"/>
    <w:rsid w:val="00265038"/>
    <w:rsid w:val="00271CB0"/>
    <w:rsid w:val="00277316"/>
    <w:rsid w:val="002959EF"/>
    <w:rsid w:val="00297F17"/>
    <w:rsid w:val="002B171B"/>
    <w:rsid w:val="002C00E5"/>
    <w:rsid w:val="002E0922"/>
    <w:rsid w:val="002F2259"/>
    <w:rsid w:val="002F7339"/>
    <w:rsid w:val="0030389B"/>
    <w:rsid w:val="00313F07"/>
    <w:rsid w:val="00314EC1"/>
    <w:rsid w:val="00336BF9"/>
    <w:rsid w:val="00337190"/>
    <w:rsid w:val="00345E2F"/>
    <w:rsid w:val="00363908"/>
    <w:rsid w:val="003D42AF"/>
    <w:rsid w:val="003D4EA7"/>
    <w:rsid w:val="003E4AD4"/>
    <w:rsid w:val="00465C82"/>
    <w:rsid w:val="0047137B"/>
    <w:rsid w:val="00493820"/>
    <w:rsid w:val="004D1333"/>
    <w:rsid w:val="004D4DD6"/>
    <w:rsid w:val="004E1A81"/>
    <w:rsid w:val="00506C46"/>
    <w:rsid w:val="00514460"/>
    <w:rsid w:val="00520B0B"/>
    <w:rsid w:val="005372D1"/>
    <w:rsid w:val="00542251"/>
    <w:rsid w:val="0054306F"/>
    <w:rsid w:val="00545B37"/>
    <w:rsid w:val="0056573B"/>
    <w:rsid w:val="00566B78"/>
    <w:rsid w:val="005807D8"/>
    <w:rsid w:val="005953FE"/>
    <w:rsid w:val="005B77EE"/>
    <w:rsid w:val="005C0D0F"/>
    <w:rsid w:val="006262F5"/>
    <w:rsid w:val="00650DB1"/>
    <w:rsid w:val="006631D2"/>
    <w:rsid w:val="00666E31"/>
    <w:rsid w:val="006912F9"/>
    <w:rsid w:val="006A765F"/>
    <w:rsid w:val="006C25A1"/>
    <w:rsid w:val="006E14FF"/>
    <w:rsid w:val="006E79FA"/>
    <w:rsid w:val="006F36F7"/>
    <w:rsid w:val="006F7956"/>
    <w:rsid w:val="00716153"/>
    <w:rsid w:val="00717ADA"/>
    <w:rsid w:val="0073741A"/>
    <w:rsid w:val="00744308"/>
    <w:rsid w:val="007979B8"/>
    <w:rsid w:val="007B6A84"/>
    <w:rsid w:val="008072E1"/>
    <w:rsid w:val="0082401A"/>
    <w:rsid w:val="0082506F"/>
    <w:rsid w:val="00835F90"/>
    <w:rsid w:val="00837A58"/>
    <w:rsid w:val="00847E10"/>
    <w:rsid w:val="00863697"/>
    <w:rsid w:val="00865E95"/>
    <w:rsid w:val="00870176"/>
    <w:rsid w:val="00870A49"/>
    <w:rsid w:val="008C579D"/>
    <w:rsid w:val="008F4891"/>
    <w:rsid w:val="00925173"/>
    <w:rsid w:val="00936779"/>
    <w:rsid w:val="00951A39"/>
    <w:rsid w:val="00957342"/>
    <w:rsid w:val="009951C4"/>
    <w:rsid w:val="009A46C5"/>
    <w:rsid w:val="009C7B1E"/>
    <w:rsid w:val="009E0E06"/>
    <w:rsid w:val="00A25CAD"/>
    <w:rsid w:val="00A35331"/>
    <w:rsid w:val="00A44A1E"/>
    <w:rsid w:val="00A70EAA"/>
    <w:rsid w:val="00A86DC7"/>
    <w:rsid w:val="00AA5C2C"/>
    <w:rsid w:val="00AB5339"/>
    <w:rsid w:val="00AF4338"/>
    <w:rsid w:val="00B157B7"/>
    <w:rsid w:val="00B27F5A"/>
    <w:rsid w:val="00B51354"/>
    <w:rsid w:val="00B96A1F"/>
    <w:rsid w:val="00BB71B6"/>
    <w:rsid w:val="00BC5FBD"/>
    <w:rsid w:val="00BC6065"/>
    <w:rsid w:val="00C00CCD"/>
    <w:rsid w:val="00C05275"/>
    <w:rsid w:val="00C17FC1"/>
    <w:rsid w:val="00C22445"/>
    <w:rsid w:val="00C4480A"/>
    <w:rsid w:val="00C61CAB"/>
    <w:rsid w:val="00C721DA"/>
    <w:rsid w:val="00CB6C93"/>
    <w:rsid w:val="00CC3152"/>
    <w:rsid w:val="00CE24D5"/>
    <w:rsid w:val="00D04EFF"/>
    <w:rsid w:val="00D15C3E"/>
    <w:rsid w:val="00D33E1C"/>
    <w:rsid w:val="00D371E8"/>
    <w:rsid w:val="00DA730D"/>
    <w:rsid w:val="00DB369A"/>
    <w:rsid w:val="00E111B8"/>
    <w:rsid w:val="00E121ED"/>
    <w:rsid w:val="00E31D4D"/>
    <w:rsid w:val="00E67B28"/>
    <w:rsid w:val="00E8365E"/>
    <w:rsid w:val="00E90703"/>
    <w:rsid w:val="00ED566E"/>
    <w:rsid w:val="00ED5D48"/>
    <w:rsid w:val="00EE6BF5"/>
    <w:rsid w:val="00F018F9"/>
    <w:rsid w:val="00F117E7"/>
    <w:rsid w:val="00F11E2C"/>
    <w:rsid w:val="00F13807"/>
    <w:rsid w:val="00F30D2F"/>
    <w:rsid w:val="00F444FD"/>
    <w:rsid w:val="00F4658E"/>
    <w:rsid w:val="00F5196A"/>
    <w:rsid w:val="00FA14F1"/>
    <w:rsid w:val="00FC273F"/>
    <w:rsid w:val="00FE4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9A1"/>
  <w15:docId w15:val="{E3577173-B1A3-4119-8476-5EC0CAB2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E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4E1"/>
    <w:pPr>
      <w:ind w:left="720"/>
    </w:pPr>
    <w:rPr>
      <w:rFonts w:ascii="Calibri" w:eastAsiaTheme="minorHAns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43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30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67B2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0CCD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0CC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3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zoom.us/j/98417349454?pwd=cm96akoxbWpmdnlEUVZTaURGdVlRQT09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D8C8A50ADC44982BF5342E255159B" ma:contentTypeVersion="9" ma:contentTypeDescription="Create a new document." ma:contentTypeScope="" ma:versionID="dee3c640897fae9b801034e1c3dfa093">
  <xsd:schema xmlns:xsd="http://www.w3.org/2001/XMLSchema" xmlns:xs="http://www.w3.org/2001/XMLSchema" xmlns:p="http://schemas.microsoft.com/office/2006/metadata/properties" xmlns:ns2="0066f488-4804-4ed1-9875-567f1e2f0148" targetNamespace="http://schemas.microsoft.com/office/2006/metadata/properties" ma:root="true" ma:fieldsID="d20f0638ccda1bf6063957deec13a56f" ns2:_="">
    <xsd:import namespace="0066f488-4804-4ed1-9875-567f1e2f0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6f488-4804-4ed1-9875-567f1e2f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BD7BCC-92CE-4245-96CA-D1E8FD82049F}"/>
</file>

<file path=customXml/itemProps2.xml><?xml version="1.0" encoding="utf-8"?>
<ds:datastoreItem xmlns:ds="http://schemas.openxmlformats.org/officeDocument/2006/customXml" ds:itemID="{A4D98D07-328A-4677-847B-69CDC6A291C7}"/>
</file>

<file path=customXml/itemProps3.xml><?xml version="1.0" encoding="utf-8"?>
<ds:datastoreItem xmlns:ds="http://schemas.openxmlformats.org/officeDocument/2006/customXml" ds:itemID="{DC1E4F74-29B0-427B-9DD6-C0F7F8F9616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Bludau</dc:creator>
  <cp:keywords/>
  <dc:description/>
  <cp:lastModifiedBy>Heather Menzies</cp:lastModifiedBy>
  <cp:revision>2</cp:revision>
  <cp:lastPrinted>2014-01-27T21:31:00Z</cp:lastPrinted>
  <dcterms:created xsi:type="dcterms:W3CDTF">2021-01-25T23:20:00Z</dcterms:created>
  <dcterms:modified xsi:type="dcterms:W3CDTF">2021-01-25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D8C8A50ADC44982BF5342E255159B</vt:lpwstr>
  </property>
</Properties>
</file>